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 w:rsidP="00C778A9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>Příklad MS Dynamics NAV</w:t>
      </w:r>
      <w:r w:rsidR="00176E46">
        <w:rPr>
          <w:b/>
          <w:sz w:val="36"/>
          <w:szCs w:val="36"/>
        </w:rPr>
        <w:t>_</w:t>
      </w:r>
      <w:r w:rsidRPr="00A54F46">
        <w:rPr>
          <w:b/>
          <w:sz w:val="36"/>
          <w:szCs w:val="36"/>
        </w:rPr>
        <w:t xml:space="preserve"> </w:t>
      </w:r>
      <w:r w:rsidR="002753DA">
        <w:rPr>
          <w:b/>
          <w:sz w:val="36"/>
          <w:szCs w:val="36"/>
        </w:rPr>
        <w:t>CRP a Pareto</w:t>
      </w:r>
      <w:r w:rsidR="0009415D">
        <w:rPr>
          <w:b/>
          <w:sz w:val="36"/>
          <w:szCs w:val="36"/>
        </w:rPr>
        <w:t>va</w:t>
      </w:r>
      <w:r w:rsidR="002753DA">
        <w:rPr>
          <w:b/>
          <w:sz w:val="36"/>
          <w:szCs w:val="36"/>
        </w:rPr>
        <w:t xml:space="preserve"> analýza 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</w:t>
      </w:r>
      <w:r w:rsidR="00B14DAB">
        <w:t>,</w:t>
      </w:r>
      <w:r w:rsidR="005D6DDF">
        <w:t>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D32FA">
        <w:t>8</w:t>
      </w:r>
      <w:r w:rsidR="009402F4">
        <w:t>.</w:t>
      </w:r>
      <w:r w:rsidR="002753DA">
        <w:t>4</w:t>
      </w:r>
      <w:r w:rsidR="009402F4">
        <w:t>.201</w:t>
      </w:r>
      <w:r w:rsidR="00BD32FA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 w:rsidP="002753DA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BD32FA">
        <w:t>Úvod do MS Dynamics_</w:t>
      </w:r>
      <w:r w:rsidR="002753DA">
        <w:t>CRM_NAV_RTC</w:t>
      </w:r>
      <w:r w:rsidR="00BD32FA">
        <w:t>_</w:t>
      </w:r>
      <w:r w:rsidR="002753DA" w:rsidRPr="00BF7638">
        <w:rPr>
          <w:b/>
        </w:rPr>
        <w:t>Ang</w:t>
      </w:r>
      <w:r w:rsidR="00BD32FA" w:rsidRPr="00BF7638">
        <w:rPr>
          <w:b/>
        </w:rPr>
        <w:t>_verze</w:t>
      </w:r>
      <w:r w:rsidR="00BD32FA">
        <w:t>_20190</w:t>
      </w:r>
      <w:r w:rsidR="002753DA">
        <w:t>408</w:t>
      </w:r>
      <w:r w:rsidR="00565B16">
        <w:t xml:space="preserve"> </w:t>
      </w:r>
    </w:p>
    <w:p w:rsidR="00E76B0C" w:rsidRPr="00E76B0C" w:rsidRDefault="00093DD0" w:rsidP="009402F4">
      <w:pPr>
        <w:pBdr>
          <w:bottom w:val="single" w:sz="12" w:space="1" w:color="auto"/>
        </w:pBdr>
        <w:jc w:val="left"/>
      </w:pPr>
      <w:r>
        <w:t xml:space="preserve"> </w:t>
      </w:r>
      <w:r w:rsidR="00E76B0C" w:rsidRPr="00E76B0C">
        <w:tab/>
      </w:r>
      <w:r>
        <w:t xml:space="preserve"> </w:t>
      </w:r>
      <w:r w:rsidR="00E76B0C" w:rsidRPr="00E76B0C">
        <w:tab/>
      </w:r>
      <w:r w:rsidR="00565B16">
        <w:t xml:space="preserve"> </w:t>
      </w:r>
    </w:p>
    <w:p w:rsidR="00810829" w:rsidRDefault="00810829"/>
    <w:p w:rsidR="007E447A" w:rsidRPr="007E447A" w:rsidRDefault="008F3F17" w:rsidP="007E447A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rPr>
          <w:b/>
          <w:color w:val="002060"/>
        </w:rPr>
      </w:pPr>
      <w:r w:rsidRPr="007E447A">
        <w:rPr>
          <w:b/>
          <w:color w:val="002060"/>
        </w:rPr>
        <w:t>PROs</w:t>
      </w:r>
    </w:p>
    <w:p w:rsidR="00A4020E" w:rsidRPr="007E447A" w:rsidRDefault="007E447A" w:rsidP="007E447A">
      <w:pPr>
        <w:pStyle w:val="Odstavecseseznamem"/>
        <w:numPr>
          <w:ilvl w:val="0"/>
          <w:numId w:val="13"/>
        </w:numPr>
        <w:tabs>
          <w:tab w:val="left" w:pos="0"/>
        </w:tabs>
        <w:spacing w:after="120"/>
        <w:rPr>
          <w:color w:val="002060"/>
        </w:rPr>
      </w:pPr>
      <w:r w:rsidRPr="007E447A">
        <w:rPr>
          <w:color w:val="002060"/>
        </w:rPr>
        <w:t xml:space="preserve">Umožňuje sledovat vývoj obchodních případů  slibných kontaktů </w:t>
      </w:r>
      <w:r w:rsidR="008F3F17" w:rsidRPr="007E447A">
        <w:rPr>
          <w:color w:val="002060"/>
        </w:rPr>
        <w:t>(suspects and prospects)</w:t>
      </w:r>
    </w:p>
    <w:p w:rsidR="00A4020E" w:rsidRPr="007E447A" w:rsidRDefault="007E447A" w:rsidP="007E447A">
      <w:pPr>
        <w:pStyle w:val="Odstavecseseznamem"/>
        <w:numPr>
          <w:ilvl w:val="0"/>
          <w:numId w:val="13"/>
        </w:numPr>
        <w:tabs>
          <w:tab w:val="left" w:pos="0"/>
        </w:tabs>
        <w:spacing w:after="120"/>
        <w:rPr>
          <w:color w:val="002060"/>
        </w:rPr>
      </w:pPr>
      <w:r w:rsidRPr="007E447A">
        <w:rPr>
          <w:color w:val="002060"/>
        </w:rPr>
        <w:t xml:space="preserve">Podporuje prodejní a marketingové aktivity </w:t>
      </w:r>
      <w:r w:rsidR="008F3F17" w:rsidRPr="007E447A">
        <w:rPr>
          <w:color w:val="002060"/>
        </w:rPr>
        <w:t xml:space="preserve"> </w:t>
      </w:r>
    </w:p>
    <w:p w:rsidR="00A4020E" w:rsidRPr="007E447A" w:rsidRDefault="007E447A" w:rsidP="007E447A">
      <w:pPr>
        <w:pStyle w:val="Odstavecseseznamem"/>
        <w:numPr>
          <w:ilvl w:val="0"/>
          <w:numId w:val="13"/>
        </w:numPr>
        <w:tabs>
          <w:tab w:val="left" w:pos="0"/>
        </w:tabs>
        <w:spacing w:after="120"/>
        <w:rPr>
          <w:color w:val="002060"/>
        </w:rPr>
      </w:pPr>
      <w:r w:rsidRPr="007E447A">
        <w:rPr>
          <w:color w:val="002060"/>
        </w:rPr>
        <w:t xml:space="preserve">Společnost ví o všech aktivitách, jejich výsledku, nákladech a následných výnosech   </w:t>
      </w:r>
    </w:p>
    <w:p w:rsidR="00A4020E" w:rsidRPr="007E447A" w:rsidRDefault="008F3F17" w:rsidP="007E447A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rPr>
          <w:b/>
          <w:color w:val="002060"/>
        </w:rPr>
      </w:pPr>
      <w:r w:rsidRPr="007E447A">
        <w:rPr>
          <w:b/>
          <w:color w:val="002060"/>
        </w:rPr>
        <w:t>CONs</w:t>
      </w:r>
    </w:p>
    <w:p w:rsidR="00A4020E" w:rsidRPr="007E447A" w:rsidRDefault="008F3F17" w:rsidP="007E447A">
      <w:pPr>
        <w:pStyle w:val="Odstavecseseznamem"/>
        <w:numPr>
          <w:ilvl w:val="0"/>
          <w:numId w:val="15"/>
        </w:numPr>
        <w:tabs>
          <w:tab w:val="left" w:pos="0"/>
        </w:tabs>
        <w:spacing w:after="120"/>
        <w:rPr>
          <w:color w:val="002060"/>
        </w:rPr>
      </w:pPr>
      <w:r w:rsidRPr="007E447A">
        <w:rPr>
          <w:color w:val="002060"/>
        </w:rPr>
        <w:t xml:space="preserve">CRM software </w:t>
      </w:r>
      <w:r w:rsidR="007E447A" w:rsidRPr="007E447A">
        <w:rPr>
          <w:color w:val="002060"/>
        </w:rPr>
        <w:t xml:space="preserve">nemusí být zcela integrovaný s ERP  </w:t>
      </w:r>
    </w:p>
    <w:p w:rsidR="00A4020E" w:rsidRDefault="007E447A" w:rsidP="007E447A">
      <w:pPr>
        <w:pStyle w:val="Odstavecseseznamem"/>
        <w:numPr>
          <w:ilvl w:val="0"/>
          <w:numId w:val="15"/>
        </w:numPr>
        <w:tabs>
          <w:tab w:val="left" w:pos="0"/>
        </w:tabs>
        <w:spacing w:after="120"/>
        <w:rPr>
          <w:color w:val="002060"/>
        </w:rPr>
      </w:pPr>
      <w:r w:rsidRPr="007E447A">
        <w:rPr>
          <w:color w:val="002060"/>
        </w:rPr>
        <w:t xml:space="preserve">Nově instalované CRM balíky jsou někdy dost složité a tím je I delší učící křivka </w:t>
      </w:r>
      <w:r>
        <w:rPr>
          <w:color w:val="002060"/>
        </w:rPr>
        <w:t xml:space="preserve"> </w:t>
      </w:r>
    </w:p>
    <w:p w:rsidR="007E447A" w:rsidRDefault="007E447A" w:rsidP="007E447A">
      <w:pPr>
        <w:tabs>
          <w:tab w:val="left" w:pos="0"/>
        </w:tabs>
        <w:spacing w:after="120"/>
        <w:rPr>
          <w:color w:val="002060"/>
        </w:rPr>
      </w:pPr>
    </w:p>
    <w:p w:rsidR="007E447A" w:rsidRDefault="00BA36E5" w:rsidP="00417CBD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 xml:space="preserve">Karta </w:t>
      </w:r>
      <w:r w:rsidR="00417CBD">
        <w:rPr>
          <w:color w:val="002060"/>
        </w:rPr>
        <w:t>kontaktu je (ale nemusí být</w:t>
      </w:r>
      <w:r w:rsidR="005C7D30">
        <w:rPr>
          <w:color w:val="002060"/>
        </w:rPr>
        <w:t>)</w:t>
      </w:r>
      <w:r w:rsidR="00417CBD">
        <w:rPr>
          <w:color w:val="002060"/>
        </w:rPr>
        <w:t xml:space="preserve"> navázána na kartu zákazníka, dodavatele nebo banky. Ke kartě kontaktu se dostanete: Oblast-&gt;Prodej a Marketing -&gt;Marketing-&gt;Seznamy-&gt;Kontakty</w:t>
      </w:r>
      <w:r w:rsidR="00F55C0A">
        <w:rPr>
          <w:color w:val="002060"/>
        </w:rPr>
        <w:t>. Na případně existující kartu Zákazníka /Dodavatele se dostane</w:t>
      </w:r>
      <w:r w:rsidR="005C7D30">
        <w:rPr>
          <w:color w:val="002060"/>
        </w:rPr>
        <w:t xml:space="preserve">me </w:t>
      </w:r>
      <w:r w:rsidR="00417CBD">
        <w:rPr>
          <w:color w:val="002060"/>
        </w:rPr>
        <w:t xml:space="preserve"> </w:t>
      </w:r>
      <w:r w:rsidR="00F55C0A">
        <w:rPr>
          <w:color w:val="002060"/>
        </w:rPr>
        <w:t xml:space="preserve">s pomocí níže vyobrazené ikony. </w:t>
      </w:r>
    </w:p>
    <w:p w:rsidR="00F55C0A" w:rsidRPr="005C7D30" w:rsidRDefault="005C7D30" w:rsidP="005C7D30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</w:t>
      </w:r>
    </w:p>
    <w:p w:rsidR="00F55C0A" w:rsidRPr="005C7D30" w:rsidRDefault="005C7D30" w:rsidP="005C7D30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</w:t>
      </w:r>
      <w:r w:rsidR="00F55C0A">
        <w:rPr>
          <w:noProof/>
          <w:lang w:eastAsia="cs-CZ"/>
        </w:rPr>
        <w:drawing>
          <wp:inline distT="0" distB="0" distL="0" distR="0" wp14:anchorId="08AD260E" wp14:editId="75999790">
            <wp:extent cx="5760720" cy="818848"/>
            <wp:effectExtent l="19050" t="19050" r="11430" b="1968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88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30B65" w:rsidRDefault="007E447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</w:t>
      </w:r>
      <w:r w:rsidR="005C7D30">
        <w:rPr>
          <w:color w:val="002060"/>
        </w:rPr>
        <w:t>Tady je seznam všech kontaktů v naší databázi.</w:t>
      </w:r>
    </w:p>
    <w:p w:rsidR="00417CBD" w:rsidRDefault="00417CBD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2B07E3BD" wp14:editId="7E2A460F">
            <wp:extent cx="4657725" cy="2488312"/>
            <wp:effectExtent l="19050" t="19050" r="9525" b="266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9230" cy="24891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417CBD" w:rsidRDefault="00417CBD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>Silně vyznačené</w:t>
      </w:r>
      <w:r w:rsidR="005C7D30">
        <w:rPr>
          <w:color w:val="002060"/>
        </w:rPr>
        <w:t>(</w:t>
      </w:r>
      <w:r w:rsidR="005C7D30" w:rsidRPr="005C7D30">
        <w:rPr>
          <w:b/>
          <w:color w:val="002060"/>
        </w:rPr>
        <w:t>bold</w:t>
      </w:r>
      <w:r w:rsidR="005C7D30">
        <w:rPr>
          <w:color w:val="002060"/>
        </w:rPr>
        <w:t xml:space="preserve">) </w:t>
      </w:r>
      <w:r>
        <w:rPr>
          <w:color w:val="002060"/>
        </w:rPr>
        <w:t xml:space="preserve"> jsou společnosti a normálně vyznačené kontakty jsou osoby ve společnostech, se kterými jednáme. </w:t>
      </w:r>
    </w:p>
    <w:p w:rsidR="00BF7638" w:rsidRDefault="00BF7638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F55C0A" w:rsidRPr="005C7D30" w:rsidRDefault="00417CBD" w:rsidP="00F55C0A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jc w:val="left"/>
        <w:rPr>
          <w:color w:val="002060"/>
        </w:rPr>
      </w:pPr>
      <w:r w:rsidRPr="005C7D30">
        <w:rPr>
          <w:color w:val="002060"/>
        </w:rPr>
        <w:lastRenderedPageBreak/>
        <w:t xml:space="preserve">Karta kontaktu typu </w:t>
      </w:r>
      <w:r w:rsidRPr="005C7D30">
        <w:rPr>
          <w:b/>
          <w:color w:val="002060"/>
        </w:rPr>
        <w:t>Společnost</w:t>
      </w:r>
      <w:r w:rsidRPr="005C7D30">
        <w:rPr>
          <w:color w:val="002060"/>
        </w:rPr>
        <w:t xml:space="preserve"> se skládá z hlavičky a řádků, které reprezentují tak zvaný Profil. Interakce s kontakty jsou zobrazeny jako </w:t>
      </w:r>
      <w:r w:rsidRPr="005C7D30">
        <w:rPr>
          <w:b/>
          <w:color w:val="002060"/>
        </w:rPr>
        <w:t>položky interakce</w:t>
      </w:r>
      <w:r w:rsidRPr="005C7D30">
        <w:rPr>
          <w:color w:val="002060"/>
        </w:rPr>
        <w:t xml:space="preserve">.  Může jít o schůzky, telefonáty, </w:t>
      </w:r>
      <w:r w:rsidR="00BF7638" w:rsidRPr="005C7D30">
        <w:rPr>
          <w:color w:val="002060"/>
        </w:rPr>
        <w:t xml:space="preserve">prezentace produktů, e-mailové </w:t>
      </w:r>
      <w:r w:rsidRPr="005C7D30">
        <w:rPr>
          <w:color w:val="002060"/>
        </w:rPr>
        <w:t>zprávy</w:t>
      </w:r>
      <w:r w:rsidR="00BF7638" w:rsidRPr="005C7D30">
        <w:rPr>
          <w:color w:val="002060"/>
        </w:rPr>
        <w:t xml:space="preserve"> (individuální nebo hromadné apod.). Karta má řadu záložek, které se týkají komunikace, segmentace na trhu nebo zahraničního obchodu. </w:t>
      </w:r>
      <w:r w:rsidRPr="005C7D30">
        <w:rPr>
          <w:color w:val="002060"/>
        </w:rPr>
        <w:t xml:space="preserve"> </w:t>
      </w:r>
      <w:r w:rsidR="005C7D30" w:rsidRPr="005C7D30">
        <w:rPr>
          <w:color w:val="002060"/>
        </w:rPr>
        <w:t xml:space="preserve">Když v rámci obchodního případu nový kontakt přesvědčíme k podpisu smlouvy a následnému obchodu, pak kartu zákazníka vytvoříme automaticky z karty kontaktu. </w:t>
      </w:r>
    </w:p>
    <w:p w:rsidR="00BF7638" w:rsidRDefault="00417CBD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5008F081" wp14:editId="04FF6CCD">
            <wp:extent cx="4534573" cy="3771900"/>
            <wp:effectExtent l="19050" t="19050" r="18415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5560" cy="37727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 </w:t>
      </w:r>
    </w:p>
    <w:p w:rsidR="00BF7638" w:rsidRDefault="004E01F3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Nastavení dotazníků (profilů), které v závěru příkladu budeme používat pro nastavení dotazníku typu </w:t>
      </w:r>
      <w:r w:rsidRPr="005C7D30">
        <w:rPr>
          <w:b/>
          <w:color w:val="002060"/>
        </w:rPr>
        <w:t>Paretova analýza</w:t>
      </w:r>
      <w:r>
        <w:rPr>
          <w:color w:val="002060"/>
        </w:rPr>
        <w:t xml:space="preserve"> najdeme </w:t>
      </w:r>
      <w:r w:rsidR="005C7D30">
        <w:rPr>
          <w:color w:val="002060"/>
        </w:rPr>
        <w:t>zde:</w:t>
      </w:r>
      <w:r>
        <w:rPr>
          <w:color w:val="002060"/>
        </w:rPr>
        <w:t>Správa-&gt;Nastavení aplikace-&gt;Marketing-&gt;Seznamy-&gt;Nastavení dotazníku. Dotazníky se aktualizují buď poloautomaticky  (je nutno spustit Aktualizační dávku</w:t>
      </w:r>
      <w:r w:rsidR="005C7D30">
        <w:rPr>
          <w:color w:val="002060"/>
        </w:rPr>
        <w:t>)</w:t>
      </w:r>
      <w:r>
        <w:rPr>
          <w:color w:val="002060"/>
        </w:rPr>
        <w:t xml:space="preserve"> nebo ručně. </w:t>
      </w:r>
    </w:p>
    <w:p w:rsidR="004E01F3" w:rsidRDefault="00BF7638" w:rsidP="007E447A">
      <w:pPr>
        <w:tabs>
          <w:tab w:val="left" w:pos="0"/>
        </w:tabs>
        <w:spacing w:after="120"/>
        <w:ind w:left="45"/>
        <w:jc w:val="left"/>
      </w:pPr>
      <w:r>
        <w:rPr>
          <w:color w:val="002060"/>
        </w:rPr>
        <w:t xml:space="preserve"> </w:t>
      </w:r>
      <w:r w:rsidR="004E01F3">
        <w:rPr>
          <w:noProof/>
          <w:lang w:eastAsia="cs-CZ"/>
        </w:rPr>
        <w:drawing>
          <wp:inline distT="0" distB="0" distL="0" distR="0" wp14:anchorId="6B38FF16" wp14:editId="5DA1E17C">
            <wp:extent cx="3686175" cy="1972883"/>
            <wp:effectExtent l="19050" t="19050" r="9525" b="2794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5715" cy="197263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4E01F3">
        <w:t xml:space="preserve"> </w:t>
      </w:r>
    </w:p>
    <w:p w:rsidR="00BF7638" w:rsidRDefault="004E01F3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K nastavení se dostaneme s pomocí </w:t>
      </w:r>
      <w:r w:rsidR="005C7D30">
        <w:rPr>
          <w:color w:val="002060"/>
        </w:rPr>
        <w:t xml:space="preserve"> </w:t>
      </w:r>
      <w:r w:rsidRPr="004E01F3">
        <w:rPr>
          <w:b/>
          <w:color w:val="002060"/>
        </w:rPr>
        <w:t>ikony ozubených kol</w:t>
      </w:r>
      <w:r>
        <w:rPr>
          <w:color w:val="002060"/>
        </w:rPr>
        <w:t xml:space="preserve">.  </w:t>
      </w:r>
    </w:p>
    <w:p w:rsidR="005C7D30" w:rsidRDefault="004E01F3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>V dotaznících je řada otázek, které mají nastaveny způsoby přístupu k datům. Ručn</w:t>
      </w:r>
      <w:r w:rsidR="005C7D30">
        <w:rPr>
          <w:color w:val="002060"/>
        </w:rPr>
        <w:t>ě</w:t>
      </w:r>
      <w:r>
        <w:rPr>
          <w:color w:val="002060"/>
        </w:rPr>
        <w:t xml:space="preserve"> jsou pak doplněny možné horní a dolní hranice </w:t>
      </w:r>
      <w:r w:rsidR="005C7D30">
        <w:rPr>
          <w:color w:val="002060"/>
        </w:rPr>
        <w:t>(limity)</w:t>
      </w:r>
      <w:r>
        <w:rPr>
          <w:color w:val="002060"/>
        </w:rPr>
        <w:t xml:space="preserve">pro vybrané hodnoty parametrů.  </w:t>
      </w:r>
      <w:r w:rsidR="00A70ECB">
        <w:rPr>
          <w:color w:val="002060"/>
        </w:rPr>
        <w:t xml:space="preserve">Na dalším obrázku je vidět výseč obrazovky jednoho z mnoha dotazníků. </w:t>
      </w:r>
    </w:p>
    <w:p w:rsidR="00417CBD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lastRenderedPageBreak/>
        <w:t xml:space="preserve"> Je tam zobrazena  </w:t>
      </w:r>
      <w:r w:rsidRPr="00F55C0A">
        <w:rPr>
          <w:b/>
          <w:color w:val="002060"/>
        </w:rPr>
        <w:t>Otázk</w:t>
      </w:r>
      <w:r>
        <w:rPr>
          <w:color w:val="002060"/>
        </w:rPr>
        <w:t xml:space="preserve">a a množina  </w:t>
      </w:r>
      <w:r w:rsidR="005C7D30">
        <w:rPr>
          <w:b/>
          <w:color w:val="002060"/>
        </w:rPr>
        <w:t>O</w:t>
      </w:r>
      <w:r w:rsidRPr="005C7D30">
        <w:rPr>
          <w:b/>
          <w:color w:val="002060"/>
        </w:rPr>
        <w:t xml:space="preserve">dpovědí </w:t>
      </w:r>
      <w:r>
        <w:rPr>
          <w:color w:val="002060"/>
        </w:rPr>
        <w:t xml:space="preserve">s hraničními hodnotami a kalkulovanými poli, které  představují  počet kontaktů odpovídající  specifikaci konkrétní specifikaci vybrané  otázky.  A na dalším obrázku pak detaily otázky </w:t>
      </w:r>
    </w:p>
    <w:p w:rsidR="004E01F3" w:rsidRDefault="004E01F3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68EC8A27" wp14:editId="6C0A8487">
            <wp:extent cx="5760720" cy="2078048"/>
            <wp:effectExtent l="19050" t="19050" r="11430" b="1778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780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 w:rsidRPr="00F55C0A">
        <w:rPr>
          <w:b/>
          <w:color w:val="002060"/>
        </w:rPr>
        <w:t>Detaily otázky</w:t>
      </w:r>
      <w:r>
        <w:rPr>
          <w:color w:val="002060"/>
        </w:rPr>
        <w:t xml:space="preserve"> (viz ikona Detaily otázky). Podobný princip bud použit v našem příkladu později. </w:t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5F2C1D7B" wp14:editId="4684E93C">
            <wp:extent cx="5760720" cy="1476621"/>
            <wp:effectExtent l="19050" t="19050" r="11430" b="2857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66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A70ECB" w:rsidRDefault="00A70ECB" w:rsidP="00A70ECB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>Dotazník (profil )</w:t>
      </w:r>
      <w:r w:rsidR="005C7D30">
        <w:rPr>
          <w:color w:val="002060"/>
        </w:rPr>
        <w:t xml:space="preserve"> </w:t>
      </w:r>
      <w:r>
        <w:rPr>
          <w:color w:val="002060"/>
        </w:rPr>
        <w:t>pro osobu (pracovníka, zaměstnance) -&gt;</w:t>
      </w:r>
      <w:r w:rsidRPr="00A70ECB">
        <w:rPr>
          <w:color w:val="002060"/>
        </w:rPr>
        <w:t xml:space="preserve"> </w:t>
      </w:r>
      <w:r w:rsidR="005C7D30">
        <w:rPr>
          <w:color w:val="002060"/>
        </w:rPr>
        <w:t xml:space="preserve">zobrazeno </w:t>
      </w:r>
      <w:r>
        <w:rPr>
          <w:color w:val="002060"/>
        </w:rPr>
        <w:t xml:space="preserve"> níže </w:t>
      </w:r>
    </w:p>
    <w:p w:rsidR="00A70ECB" w:rsidRPr="00A70ECB" w:rsidRDefault="00A70ECB" w:rsidP="00A70ECB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75394483" wp14:editId="3064FBFF">
            <wp:extent cx="5760720" cy="2686213"/>
            <wp:effectExtent l="19050" t="19050" r="11430" b="1905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62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lastRenderedPageBreak/>
        <w:drawing>
          <wp:inline distT="0" distB="0" distL="0" distR="0" wp14:anchorId="076D6951" wp14:editId="18064055">
            <wp:extent cx="3440875" cy="1085850"/>
            <wp:effectExtent l="19050" t="19050" r="26670" b="1905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40446" cy="1085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4E01F3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2A6F60B" wp14:editId="37CC9A41">
            <wp:extent cx="4020917" cy="3019425"/>
            <wp:effectExtent l="19050" t="19050" r="17780" b="952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0415" cy="30190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F55C0A" w:rsidRPr="005C7D30" w:rsidRDefault="00A70ECB" w:rsidP="007E447A">
      <w:pPr>
        <w:tabs>
          <w:tab w:val="left" w:pos="0"/>
        </w:tabs>
        <w:spacing w:after="120"/>
        <w:ind w:left="45"/>
        <w:jc w:val="left"/>
        <w:rPr>
          <w:b/>
          <w:color w:val="002060"/>
        </w:rPr>
      </w:pPr>
      <w:r>
        <w:rPr>
          <w:color w:val="002060"/>
        </w:rPr>
        <w:t xml:space="preserve">Zde je možné doplnit některé volby a pak ručně na kartě kontaktu doplnit specifikace s pomocí tlačítka s třemi tečkami. </w:t>
      </w:r>
      <w:r w:rsidR="00F55C0A">
        <w:rPr>
          <w:color w:val="002060"/>
        </w:rPr>
        <w:t xml:space="preserve">Další možností je využití ikony </w:t>
      </w:r>
      <w:r w:rsidR="00F55C0A" w:rsidRPr="005C7D30">
        <w:rPr>
          <w:b/>
          <w:color w:val="002060"/>
        </w:rPr>
        <w:t xml:space="preserve">Profily </w:t>
      </w: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6B681C43" wp14:editId="14111E1E">
            <wp:extent cx="3418888" cy="485775"/>
            <wp:effectExtent l="19050" t="19050" r="10160" b="9525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5767" cy="4910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0ECB" w:rsidRDefault="00A70ECB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370B933E" wp14:editId="2A43D5AB">
            <wp:extent cx="4362450" cy="1858649"/>
            <wp:effectExtent l="19050" t="19050" r="19050" b="2730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61905" cy="18584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17CBD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>Vytváření interakce s řídí wizardem, který se startuje pomocí ikony na pásu karet</w:t>
      </w:r>
      <w:r w:rsidR="002F54D9">
        <w:rPr>
          <w:color w:val="002060"/>
        </w:rPr>
        <w:t xml:space="preserve"> (bude provedeno ve cvičení).  </w:t>
      </w: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lastRenderedPageBreak/>
        <w:drawing>
          <wp:inline distT="0" distB="0" distL="0" distR="0" wp14:anchorId="5AA968FA" wp14:editId="50AFB3AE">
            <wp:extent cx="3000000" cy="1085714"/>
            <wp:effectExtent l="19050" t="19050" r="10160" b="1968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00000" cy="10857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K interakcím se dostane z karty kontaktu pomocí klávesové kombinace Ctr-F7  nebo </w:t>
      </w:r>
      <w:r w:rsidR="002F54D9">
        <w:rPr>
          <w:color w:val="002060"/>
        </w:rPr>
        <w:t>pomocí ikony.</w:t>
      </w:r>
    </w:p>
    <w:p w:rsidR="00F55C0A" w:rsidRDefault="00F55C0A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59E07565" wp14:editId="4D5793B6">
            <wp:extent cx="5760720" cy="522421"/>
            <wp:effectExtent l="19050" t="19050" r="11430" b="1143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24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54D9">
        <w:rPr>
          <w:color w:val="002060"/>
        </w:rPr>
        <w:t xml:space="preserve"> </w:t>
      </w:r>
    </w:p>
    <w:p w:rsidR="002F54D9" w:rsidRDefault="002F54D9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Protokol již </w:t>
      </w:r>
      <w:r w:rsidR="005C7D30">
        <w:rPr>
          <w:color w:val="002060"/>
        </w:rPr>
        <w:t xml:space="preserve">dříve </w:t>
      </w:r>
      <w:r>
        <w:rPr>
          <w:color w:val="002060"/>
        </w:rPr>
        <w:t xml:space="preserve">vytvořených interakcí </w:t>
      </w:r>
      <w:r w:rsidR="005C7D30">
        <w:rPr>
          <w:color w:val="002060"/>
        </w:rPr>
        <w:t>:</w:t>
      </w:r>
    </w:p>
    <w:p w:rsidR="002F54D9" w:rsidRDefault="002F54D9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2F54D9" w:rsidRDefault="002F54D9" w:rsidP="007E447A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367F77B4" wp14:editId="044E1070">
            <wp:extent cx="5760720" cy="1667706"/>
            <wp:effectExtent l="19050" t="19050" r="11430" b="2794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77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2F54D9" w:rsidRDefault="002F54D9" w:rsidP="002F54D9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>Dal</w:t>
      </w:r>
      <w:r w:rsidR="00A95704">
        <w:rPr>
          <w:color w:val="002060"/>
        </w:rPr>
        <w:t>š</w:t>
      </w:r>
      <w:r>
        <w:rPr>
          <w:color w:val="002060"/>
        </w:rPr>
        <w:t xml:space="preserve">í důležitou částí CRM je </w:t>
      </w:r>
      <w:r w:rsidRPr="005C7D30">
        <w:rPr>
          <w:b/>
          <w:color w:val="002060"/>
        </w:rPr>
        <w:t>Obchodní příležitost</w:t>
      </w:r>
      <w:r>
        <w:rPr>
          <w:color w:val="002060"/>
        </w:rPr>
        <w:t xml:space="preserve"> a následné sledování průběhu obchodního případu. </w:t>
      </w:r>
    </w:p>
    <w:p w:rsidR="002F54D9" w:rsidRDefault="00A95704" w:rsidP="002F54D9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7956B37F" wp14:editId="63FAF44A">
            <wp:extent cx="5760720" cy="870906"/>
            <wp:effectExtent l="19050" t="19050" r="11430" b="2476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709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Již vytvořené obchodní příležitosti, které se dají opět vytvářet s pomocí wizadra</w:t>
      </w:r>
      <w:r w:rsidR="005C7D30">
        <w:rPr>
          <w:color w:val="002060"/>
        </w:rPr>
        <w:t>:</w:t>
      </w:r>
      <w:r>
        <w:rPr>
          <w:color w:val="002060"/>
        </w:rPr>
        <w:t xml:space="preserve"> </w:t>
      </w:r>
    </w:p>
    <w:p w:rsidR="00A95704" w:rsidRDefault="00A95704" w:rsidP="00A95704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8DBC6ED" wp14:editId="326B5C1F">
            <wp:extent cx="5760720" cy="1839805"/>
            <wp:effectExtent l="19050" t="19050" r="11430" b="2730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9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A95704" w:rsidRPr="00A95704" w:rsidRDefault="00A95704" w:rsidP="00A95704">
      <w:pPr>
        <w:tabs>
          <w:tab w:val="left" w:pos="0"/>
        </w:tabs>
        <w:spacing w:after="120"/>
        <w:jc w:val="left"/>
        <w:rPr>
          <w:color w:val="002060"/>
        </w:rPr>
      </w:pPr>
      <w:r w:rsidRPr="00A95704">
        <w:rPr>
          <w:color w:val="002060"/>
        </w:rPr>
        <w:lastRenderedPageBreak/>
        <w:t xml:space="preserve">Příležitosti můžete vytvořit pro </w:t>
      </w:r>
      <w:r w:rsidR="005C7D30">
        <w:rPr>
          <w:color w:val="002060"/>
        </w:rPr>
        <w:t>P</w:t>
      </w:r>
      <w:r w:rsidRPr="00A95704">
        <w:rPr>
          <w:color w:val="002060"/>
        </w:rPr>
        <w:t>rodejní příležitosti, které máte ve svých kontaktech. Všechny příležitosti musí být přiřazeny prodejci/nákupčímu a musí obsahovat kontakt.</w:t>
      </w:r>
    </w:p>
    <w:p w:rsidR="00A95704" w:rsidRPr="00A95704" w:rsidRDefault="00A95704" w:rsidP="00A95704">
      <w:pPr>
        <w:pStyle w:val="Normlnweb"/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</w:pPr>
      <w:r w:rsidRPr="00A95704"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 xml:space="preserve">Před vytvořením příležitostí musíte </w:t>
      </w:r>
      <w:hyperlink r:id="rId23" w:tgtFrame="_parent" w:history="1">
        <w:r w:rsidRPr="00A95704">
          <w:rPr>
            <w:rFonts w:asciiTheme="minorHAnsi" w:eastAsiaTheme="minorHAnsi" w:hAnsiTheme="minorHAnsi" w:cstheme="minorBidi"/>
            <w:color w:val="002060"/>
            <w:sz w:val="22"/>
            <w:szCs w:val="22"/>
            <w:lang w:eastAsia="en-US"/>
          </w:rPr>
          <w:t>nastavit prodejní cykly příležitosti</w:t>
        </w:r>
      </w:hyperlink>
      <w:r w:rsidRPr="00A95704"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 xml:space="preserve"> Na již nastavené cykly se dostanete </w:t>
      </w:r>
      <w:r w:rsidR="005C7D30"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 xml:space="preserve">na příklad </w:t>
      </w:r>
      <w:r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 xml:space="preserve">z řádků příležitosti.  </w:t>
      </w:r>
    </w:p>
    <w:p w:rsidR="00A95704" w:rsidRPr="00A95704" w:rsidRDefault="00A95704" w:rsidP="00A95704">
      <w:pPr>
        <w:pStyle w:val="Normlnweb"/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</w:pPr>
      <w:r w:rsidRPr="00A95704"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 xml:space="preserve">Příležitosti můžete vytvořit v okně </w:t>
      </w:r>
      <w:r w:rsidRPr="005C7D30">
        <w:rPr>
          <w:rFonts w:asciiTheme="minorHAnsi" w:eastAsiaTheme="minorHAnsi" w:hAnsiTheme="minorHAnsi" w:cstheme="minorBidi"/>
          <w:b/>
          <w:color w:val="002060"/>
          <w:sz w:val="22"/>
          <w:szCs w:val="22"/>
          <w:lang w:eastAsia="en-US"/>
        </w:rPr>
        <w:t>Přehled příležitostí</w:t>
      </w:r>
      <w:r w:rsidRPr="00A95704">
        <w:rPr>
          <w:rFonts w:asciiTheme="minorHAnsi" w:eastAsiaTheme="minorHAnsi" w:hAnsiTheme="minorHAnsi" w:cstheme="minorBidi"/>
          <w:color w:val="002060"/>
          <w:sz w:val="22"/>
          <w:szCs w:val="22"/>
          <w:lang w:eastAsia="en-US"/>
        </w:rPr>
        <w:t>. Podle toho, odkud okno Přehled příležitostí otevřete, zobrazí se v něm příležitosti buď pro kontakty, kampaně nebo prodejce. Následující postup ukazuje vytvoření příležitostí z karty prodejce/nákupčího.</w:t>
      </w:r>
    </w:p>
    <w:p w:rsidR="00A95704" w:rsidRDefault="00A95704" w:rsidP="002F54D9">
      <w:pPr>
        <w:tabs>
          <w:tab w:val="left" w:pos="0"/>
        </w:tabs>
        <w:spacing w:after="120"/>
        <w:jc w:val="left"/>
        <w:rPr>
          <w:noProof/>
          <w:lang w:eastAsia="cs-CZ"/>
        </w:rPr>
      </w:pPr>
      <w:r>
        <w:rPr>
          <w:noProof/>
          <w:lang w:eastAsia="cs-CZ"/>
        </w:rPr>
        <w:t>Postup obchodníku přes naplánované etapy prodejní</w:t>
      </w:r>
      <w:r w:rsidR="005C7D30">
        <w:rPr>
          <w:noProof/>
          <w:lang w:eastAsia="cs-CZ"/>
        </w:rPr>
        <w:t>ho</w:t>
      </w:r>
      <w:r>
        <w:rPr>
          <w:noProof/>
          <w:lang w:eastAsia="cs-CZ"/>
        </w:rPr>
        <w:t xml:space="preserve"> cyklu je řízen ikonou </w:t>
      </w:r>
      <w:r w:rsidRPr="005C7D30">
        <w:rPr>
          <w:b/>
          <w:noProof/>
          <w:lang w:eastAsia="cs-CZ"/>
        </w:rPr>
        <w:t>Aktualizovat.</w:t>
      </w:r>
      <w:r>
        <w:rPr>
          <w:noProof/>
          <w:lang w:eastAsia="cs-CZ"/>
        </w:rPr>
        <w:t xml:space="preserve"> Např</w:t>
      </w:r>
      <w:r w:rsidR="005C7D30">
        <w:rPr>
          <w:noProof/>
          <w:lang w:eastAsia="cs-CZ"/>
        </w:rPr>
        <w:t>.</w:t>
      </w:r>
      <w:r>
        <w:rPr>
          <w:noProof/>
          <w:lang w:eastAsia="cs-CZ"/>
        </w:rPr>
        <w:t xml:space="preserve"> ve třetím kroku je potřeba přiřadit Prodejní nabídku (viz ikona  na pásu karet)  </w:t>
      </w:r>
    </w:p>
    <w:p w:rsidR="00A95704" w:rsidRDefault="00A95704" w:rsidP="002F54D9">
      <w:pPr>
        <w:tabs>
          <w:tab w:val="left" w:pos="0"/>
        </w:tabs>
        <w:spacing w:after="120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29EC3849" wp14:editId="4F1EF205">
            <wp:extent cx="5760720" cy="2887709"/>
            <wp:effectExtent l="19050" t="19050" r="11430" b="2730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77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A95704" w:rsidRDefault="002B720C" w:rsidP="002B720C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jc w:val="left"/>
        <w:rPr>
          <w:color w:val="002060"/>
        </w:rPr>
      </w:pPr>
      <w:r>
        <w:rPr>
          <w:color w:val="002060"/>
        </w:rPr>
        <w:t>Nastavení  Dotazníku Pareto -&gt;</w:t>
      </w:r>
      <w:r w:rsidRPr="002B720C">
        <w:rPr>
          <w:color w:val="002060"/>
        </w:rPr>
        <w:t xml:space="preserve"> </w:t>
      </w:r>
      <w:r>
        <w:rPr>
          <w:color w:val="002060"/>
        </w:rPr>
        <w:t xml:space="preserve">Správa-&gt;Nastavení aplikace-&gt;Marketing-&gt;Seznamy-&gt;Nastavení dotazníku a nový řádek . </w:t>
      </w:r>
    </w:p>
    <w:p w:rsidR="002B720C" w:rsidRP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</w:t>
      </w:r>
      <w:r>
        <w:rPr>
          <w:noProof/>
          <w:lang w:eastAsia="cs-CZ"/>
        </w:rPr>
        <w:drawing>
          <wp:inline distT="0" distB="0" distL="0" distR="0" wp14:anchorId="7D6D71AD" wp14:editId="6AAEED33">
            <wp:extent cx="5152381" cy="1609524"/>
            <wp:effectExtent l="19050" t="19050" r="10795" b="1016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2381" cy="16095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Dotazník nastavíme takto (ikona Upravit nastavení dotazníku):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V prvním kroku nastavíme Detaily otázky s pomocí ikony Detaily otázky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070A4843" wp14:editId="3082F5A0">
            <wp:extent cx="598577" cy="447675"/>
            <wp:effectExtent l="19050" t="19050" r="11430" b="952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502" cy="4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lastRenderedPageBreak/>
        <w:drawing>
          <wp:inline distT="0" distB="0" distL="0" distR="0" wp14:anchorId="16DA8830" wp14:editId="2DD37855">
            <wp:extent cx="5760720" cy="1496219"/>
            <wp:effectExtent l="19050" t="19050" r="11430" b="2794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62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Následně nastavíme tři kategorie a limity </w:t>
      </w:r>
      <w:r w:rsidRPr="005C7D30">
        <w:rPr>
          <w:b/>
          <w:color w:val="002060"/>
        </w:rPr>
        <w:t xml:space="preserve">Od-Do </w:t>
      </w:r>
      <w:r>
        <w:rPr>
          <w:color w:val="002060"/>
        </w:rPr>
        <w:t xml:space="preserve">a použijeme ikonu </w:t>
      </w:r>
      <w:r w:rsidRPr="0009415D">
        <w:rPr>
          <w:b/>
          <w:color w:val="002060"/>
        </w:rPr>
        <w:t>Aktualizovat</w:t>
      </w:r>
      <w:r>
        <w:rPr>
          <w:color w:val="002060"/>
        </w:rPr>
        <w:t xml:space="preserve">  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1042F601" wp14:editId="5E6A8859">
            <wp:extent cx="5760720" cy="1818981"/>
            <wp:effectExtent l="19050" t="19050" r="11430" b="1016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89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Dostaneme: </w:t>
      </w:r>
    </w:p>
    <w:p w:rsidR="002B720C" w:rsidRDefault="0009415D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28E1A966" wp14:editId="0EF9C50D">
            <wp:extent cx="5760720" cy="929089"/>
            <wp:effectExtent l="19050" t="19050" r="11430" b="2349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290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09415D" w:rsidRDefault="0009415D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A pomocí odskoku z kalkulovaného pole </w:t>
      </w:r>
      <w:r w:rsidRPr="005C7D30">
        <w:rPr>
          <w:b/>
          <w:color w:val="002060"/>
        </w:rPr>
        <w:t>Počet kontaktů</w:t>
      </w:r>
      <w:r>
        <w:rPr>
          <w:color w:val="002060"/>
        </w:rPr>
        <w:t xml:space="preserve"> se dostaneme na příslušné kontakty a jejich profily </w:t>
      </w:r>
    </w:p>
    <w:p w:rsidR="002B720C" w:rsidRDefault="002B720C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 </w:t>
      </w:r>
      <w:r w:rsidR="0009415D">
        <w:rPr>
          <w:noProof/>
          <w:lang w:eastAsia="cs-CZ"/>
        </w:rPr>
        <w:drawing>
          <wp:inline distT="0" distB="0" distL="0" distR="0" wp14:anchorId="1BAB16DA" wp14:editId="2CDC997B">
            <wp:extent cx="5676191" cy="2371429"/>
            <wp:effectExtent l="19050" t="19050" r="20320" b="1016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76191" cy="237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9415D" w:rsidRDefault="0009415D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</w:p>
    <w:p w:rsidR="002B720C" w:rsidRPr="005A532A" w:rsidRDefault="0009415D" w:rsidP="002B720C">
      <w:pPr>
        <w:pStyle w:val="Odstavecseseznamem"/>
        <w:numPr>
          <w:ilvl w:val="0"/>
          <w:numId w:val="11"/>
        </w:numPr>
        <w:tabs>
          <w:tab w:val="left" w:pos="0"/>
        </w:tabs>
        <w:spacing w:after="120"/>
        <w:ind w:left="45"/>
        <w:jc w:val="left"/>
        <w:rPr>
          <w:color w:val="002060"/>
        </w:rPr>
      </w:pPr>
      <w:r w:rsidRPr="005A532A">
        <w:rPr>
          <w:color w:val="002060"/>
        </w:rPr>
        <w:lastRenderedPageBreak/>
        <w:t xml:space="preserve">Tuto klasifikaci je možné použít např. pro segmentaci, když plánujeme pro vybrané Zákazníky/Kontakty  typu </w:t>
      </w:r>
      <w:r w:rsidRPr="005A532A">
        <w:rPr>
          <w:b/>
          <w:color w:val="002060"/>
        </w:rPr>
        <w:t>A</w:t>
      </w:r>
      <w:r w:rsidRPr="005A532A">
        <w:rPr>
          <w:color w:val="002060"/>
        </w:rPr>
        <w:t xml:space="preserve"> uspořádat golfový turnaj, kde bude po vyhlášení výsledků prezentován </w:t>
      </w:r>
      <w:r w:rsidR="005A532A">
        <w:rPr>
          <w:color w:val="002060"/>
        </w:rPr>
        <w:t>n</w:t>
      </w:r>
      <w:r w:rsidRPr="005A532A">
        <w:rPr>
          <w:color w:val="002060"/>
        </w:rPr>
        <w:t xml:space="preserve">a příklad náš nový koncept poskytování  implementačních služeb. </w:t>
      </w:r>
      <w:r w:rsidR="005A532A">
        <w:rPr>
          <w:color w:val="002060"/>
        </w:rPr>
        <w:t xml:space="preserve">K segmentům se dostaneme  touto cestou: </w:t>
      </w:r>
      <w:r w:rsidRPr="005A532A">
        <w:rPr>
          <w:color w:val="002060"/>
        </w:rPr>
        <w:t xml:space="preserve">Marketing-&gt;Seznamy-&gt;Segmenty-&gt;Nový </w:t>
      </w:r>
    </w:p>
    <w:p w:rsidR="0009415D" w:rsidRDefault="0009415D" w:rsidP="002B720C">
      <w:pPr>
        <w:tabs>
          <w:tab w:val="left" w:pos="0"/>
        </w:tabs>
        <w:spacing w:after="120"/>
        <w:ind w:left="45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26FAECC3" wp14:editId="1C434AB8">
            <wp:extent cx="4600575" cy="1493744"/>
            <wp:effectExtent l="19050" t="19050" r="9525" b="1143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09267" cy="14965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9415D" w:rsidRDefault="0009415D" w:rsidP="002B720C">
      <w:pPr>
        <w:tabs>
          <w:tab w:val="left" w:pos="0"/>
        </w:tabs>
        <w:spacing w:after="120"/>
        <w:ind w:left="45"/>
        <w:jc w:val="left"/>
        <w:rPr>
          <w:noProof/>
          <w:lang w:eastAsia="cs-CZ"/>
        </w:rPr>
      </w:pPr>
      <w:r>
        <w:rPr>
          <w:noProof/>
          <w:lang w:eastAsia="cs-CZ"/>
        </w:rPr>
        <w:t>A specifikujeme</w:t>
      </w:r>
      <w:r w:rsidR="005A532A">
        <w:rPr>
          <w:noProof/>
          <w:lang w:eastAsia="cs-CZ"/>
        </w:rPr>
        <w:t>,</w:t>
      </w:r>
      <w:r>
        <w:rPr>
          <w:noProof/>
          <w:lang w:eastAsia="cs-CZ"/>
        </w:rPr>
        <w:t xml:space="preserve"> k</w:t>
      </w:r>
      <w:r w:rsidR="005A532A">
        <w:rPr>
          <w:noProof/>
          <w:lang w:eastAsia="cs-CZ"/>
        </w:rPr>
        <w:t>t</w:t>
      </w:r>
      <w:r>
        <w:rPr>
          <w:noProof/>
          <w:lang w:eastAsia="cs-CZ"/>
        </w:rPr>
        <w:t>e</w:t>
      </w:r>
      <w:r w:rsidR="005A532A">
        <w:rPr>
          <w:noProof/>
          <w:lang w:eastAsia="cs-CZ"/>
        </w:rPr>
        <w:t>r</w:t>
      </w:r>
      <w:r>
        <w:rPr>
          <w:noProof/>
          <w:lang w:eastAsia="cs-CZ"/>
        </w:rPr>
        <w:t xml:space="preserve">é kontaky do segmentu přidáme  </w:t>
      </w:r>
    </w:p>
    <w:p w:rsidR="0009415D" w:rsidRDefault="0009415D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48BCB0C7" wp14:editId="0A0B0C33">
            <wp:extent cx="2515202" cy="3305175"/>
            <wp:effectExtent l="19050" t="19050" r="19050" b="952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14888" cy="33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A532A">
        <w:rPr>
          <w:color w:val="002060"/>
        </w:rPr>
        <w:t xml:space="preserve"> </w:t>
      </w:r>
    </w:p>
    <w:p w:rsidR="005A532A" w:rsidRDefault="005A532A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A dostaneme 8 kontaktů přidaných do našeho segmentu </w:t>
      </w:r>
    </w:p>
    <w:p w:rsidR="005A532A" w:rsidRDefault="005A532A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noProof/>
          <w:lang w:eastAsia="cs-CZ"/>
        </w:rPr>
        <w:drawing>
          <wp:inline distT="0" distB="0" distL="0" distR="0" wp14:anchorId="55D589F2" wp14:editId="024679BD">
            <wp:extent cx="5760720" cy="1915749"/>
            <wp:effectExtent l="19050" t="19050" r="11430" b="27940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57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</w:t>
      </w:r>
    </w:p>
    <w:p w:rsidR="005A532A" w:rsidRPr="002B720C" w:rsidRDefault="005A532A" w:rsidP="002B720C">
      <w:pPr>
        <w:tabs>
          <w:tab w:val="left" w:pos="0"/>
        </w:tabs>
        <w:spacing w:after="120"/>
        <w:ind w:left="45"/>
        <w:jc w:val="left"/>
        <w:rPr>
          <w:color w:val="002060"/>
        </w:rPr>
      </w:pPr>
      <w:r>
        <w:rPr>
          <w:color w:val="002060"/>
        </w:rPr>
        <w:t xml:space="preserve">K segment je možné přiřadit kampaň a ta se dá použít např. jako jeden z kódu  specifikujícím možné slevy pro takto vybranou skupinu.  </w:t>
      </w:r>
      <w:bookmarkStart w:id="0" w:name="_GoBack"/>
      <w:bookmarkEnd w:id="0"/>
    </w:p>
    <w:sectPr w:rsidR="005A532A" w:rsidRPr="002B720C" w:rsidSect="00506725">
      <w:headerReference w:type="default" r:id="rId34"/>
      <w:footerReference w:type="default" r:id="rId3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0738" w:rsidRDefault="00700738" w:rsidP="00894429">
      <w:r>
        <w:separator/>
      </w:r>
    </w:p>
  </w:endnote>
  <w:endnote w:type="continuationSeparator" w:id="0">
    <w:p w:rsidR="00700738" w:rsidRDefault="00700738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7D3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0738" w:rsidRDefault="00700738" w:rsidP="00894429">
      <w:r>
        <w:separator/>
      </w:r>
    </w:p>
  </w:footnote>
  <w:footnote w:type="continuationSeparator" w:id="0">
    <w:p w:rsidR="00700738" w:rsidRDefault="00700738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7D30">
          <w:rPr>
            <w:noProof/>
          </w:rPr>
          <w:t>8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E713B"/>
    <w:multiLevelType w:val="hybridMultilevel"/>
    <w:tmpl w:val="440E3888"/>
    <w:lvl w:ilvl="0" w:tplc="4A88B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1E71F0">
      <w:start w:val="5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30B0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6A6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E07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CB2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DC1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823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D208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9065E4E"/>
    <w:multiLevelType w:val="hybridMultilevel"/>
    <w:tmpl w:val="5DF60EEA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D2F7EBE"/>
    <w:multiLevelType w:val="hybridMultilevel"/>
    <w:tmpl w:val="08C00A7C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6C0CF3"/>
    <w:multiLevelType w:val="hybridMultilevel"/>
    <w:tmpl w:val="A43E657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0C45A6"/>
    <w:multiLevelType w:val="hybridMultilevel"/>
    <w:tmpl w:val="EBA4B974"/>
    <w:lvl w:ilvl="0" w:tplc="CE88BC14">
      <w:start w:val="1"/>
      <w:numFmt w:val="decimal"/>
      <w:lvlText w:val="%1."/>
      <w:lvlJc w:val="left"/>
      <w:pPr>
        <w:ind w:left="405" w:hanging="360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3">
    <w:nsid w:val="64857EFB"/>
    <w:multiLevelType w:val="hybridMultilevel"/>
    <w:tmpl w:val="6914A58A"/>
    <w:lvl w:ilvl="0" w:tplc="0405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8"/>
  </w:num>
  <w:num w:numId="5">
    <w:abstractNumId w:val="3"/>
  </w:num>
  <w:num w:numId="6">
    <w:abstractNumId w:val="6"/>
  </w:num>
  <w:num w:numId="7">
    <w:abstractNumId w:val="11"/>
  </w:num>
  <w:num w:numId="8">
    <w:abstractNumId w:val="14"/>
  </w:num>
  <w:num w:numId="9">
    <w:abstractNumId w:val="9"/>
  </w:num>
  <w:num w:numId="10">
    <w:abstractNumId w:val="5"/>
  </w:num>
  <w:num w:numId="11">
    <w:abstractNumId w:val="12"/>
  </w:num>
  <w:num w:numId="12">
    <w:abstractNumId w:val="0"/>
  </w:num>
  <w:num w:numId="13">
    <w:abstractNumId w:val="2"/>
  </w:num>
  <w:num w:numId="14">
    <w:abstractNumId w:val="1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4FAL+CUpUtAAAA"/>
  </w:docVars>
  <w:rsids>
    <w:rsidRoot w:val="00810829"/>
    <w:rsid w:val="000121C7"/>
    <w:rsid w:val="00061801"/>
    <w:rsid w:val="00077EC0"/>
    <w:rsid w:val="00080988"/>
    <w:rsid w:val="00093DD0"/>
    <w:rsid w:val="0009415D"/>
    <w:rsid w:val="00094ACF"/>
    <w:rsid w:val="00132505"/>
    <w:rsid w:val="00133D05"/>
    <w:rsid w:val="00165E0E"/>
    <w:rsid w:val="00176E46"/>
    <w:rsid w:val="0017707D"/>
    <w:rsid w:val="001B4E8C"/>
    <w:rsid w:val="001B58FA"/>
    <w:rsid w:val="001B6D5A"/>
    <w:rsid w:val="001E7DCF"/>
    <w:rsid w:val="002537C2"/>
    <w:rsid w:val="002753DA"/>
    <w:rsid w:val="00290757"/>
    <w:rsid w:val="002B720C"/>
    <w:rsid w:val="002D3FD2"/>
    <w:rsid w:val="002F54D9"/>
    <w:rsid w:val="00311531"/>
    <w:rsid w:val="0032560D"/>
    <w:rsid w:val="00345D33"/>
    <w:rsid w:val="00370A0C"/>
    <w:rsid w:val="00372A77"/>
    <w:rsid w:val="00374A04"/>
    <w:rsid w:val="003B43AF"/>
    <w:rsid w:val="003F1040"/>
    <w:rsid w:val="00411947"/>
    <w:rsid w:val="00417CBD"/>
    <w:rsid w:val="00444B97"/>
    <w:rsid w:val="00460DAC"/>
    <w:rsid w:val="00462855"/>
    <w:rsid w:val="00464F1D"/>
    <w:rsid w:val="004D2AE0"/>
    <w:rsid w:val="004E01F3"/>
    <w:rsid w:val="004E2CC2"/>
    <w:rsid w:val="004E6507"/>
    <w:rsid w:val="00506725"/>
    <w:rsid w:val="005145E5"/>
    <w:rsid w:val="005509EB"/>
    <w:rsid w:val="00555D3C"/>
    <w:rsid w:val="005637A0"/>
    <w:rsid w:val="00565B16"/>
    <w:rsid w:val="00594A76"/>
    <w:rsid w:val="005A532A"/>
    <w:rsid w:val="005C7D30"/>
    <w:rsid w:val="005D350F"/>
    <w:rsid w:val="005D6DDF"/>
    <w:rsid w:val="005D7AA6"/>
    <w:rsid w:val="005F61B9"/>
    <w:rsid w:val="00620D6A"/>
    <w:rsid w:val="00630B65"/>
    <w:rsid w:val="0069459C"/>
    <w:rsid w:val="006E4A9F"/>
    <w:rsid w:val="006F2EA0"/>
    <w:rsid w:val="00700738"/>
    <w:rsid w:val="00727543"/>
    <w:rsid w:val="00751DBE"/>
    <w:rsid w:val="0078286F"/>
    <w:rsid w:val="007829FA"/>
    <w:rsid w:val="007A3555"/>
    <w:rsid w:val="007A763B"/>
    <w:rsid w:val="007E447A"/>
    <w:rsid w:val="00801928"/>
    <w:rsid w:val="00810829"/>
    <w:rsid w:val="0081775A"/>
    <w:rsid w:val="008448E5"/>
    <w:rsid w:val="0089382D"/>
    <w:rsid w:val="00894429"/>
    <w:rsid w:val="008B2E17"/>
    <w:rsid w:val="008B6A24"/>
    <w:rsid w:val="008D1A5A"/>
    <w:rsid w:val="008D24AF"/>
    <w:rsid w:val="008E3760"/>
    <w:rsid w:val="008F1ECF"/>
    <w:rsid w:val="008F3F17"/>
    <w:rsid w:val="008F62C8"/>
    <w:rsid w:val="009162ED"/>
    <w:rsid w:val="00920AA1"/>
    <w:rsid w:val="009402F4"/>
    <w:rsid w:val="0094285D"/>
    <w:rsid w:val="0096133E"/>
    <w:rsid w:val="00996DB2"/>
    <w:rsid w:val="009A33FB"/>
    <w:rsid w:val="009A6D59"/>
    <w:rsid w:val="009C224A"/>
    <w:rsid w:val="00A203B5"/>
    <w:rsid w:val="00A4020E"/>
    <w:rsid w:val="00A54F46"/>
    <w:rsid w:val="00A70ECB"/>
    <w:rsid w:val="00A737BD"/>
    <w:rsid w:val="00A753EE"/>
    <w:rsid w:val="00A95704"/>
    <w:rsid w:val="00AA01E9"/>
    <w:rsid w:val="00AD68B8"/>
    <w:rsid w:val="00AE13B6"/>
    <w:rsid w:val="00B14DAB"/>
    <w:rsid w:val="00B45140"/>
    <w:rsid w:val="00B81ABC"/>
    <w:rsid w:val="00BA36E5"/>
    <w:rsid w:val="00BD32FA"/>
    <w:rsid w:val="00BE4DF9"/>
    <w:rsid w:val="00BF4C7E"/>
    <w:rsid w:val="00BF660F"/>
    <w:rsid w:val="00BF7638"/>
    <w:rsid w:val="00C235E7"/>
    <w:rsid w:val="00C67E09"/>
    <w:rsid w:val="00C778A9"/>
    <w:rsid w:val="00C82E33"/>
    <w:rsid w:val="00CA319A"/>
    <w:rsid w:val="00CD3EE7"/>
    <w:rsid w:val="00CD4AB0"/>
    <w:rsid w:val="00D33FE6"/>
    <w:rsid w:val="00D4382D"/>
    <w:rsid w:val="00D56B23"/>
    <w:rsid w:val="00D729F1"/>
    <w:rsid w:val="00D90944"/>
    <w:rsid w:val="00DF323B"/>
    <w:rsid w:val="00E6758E"/>
    <w:rsid w:val="00E76B0C"/>
    <w:rsid w:val="00EC7EF1"/>
    <w:rsid w:val="00ED1460"/>
    <w:rsid w:val="00EF2877"/>
    <w:rsid w:val="00F06E35"/>
    <w:rsid w:val="00F10EE7"/>
    <w:rsid w:val="00F34621"/>
    <w:rsid w:val="00F41C21"/>
    <w:rsid w:val="00F5030A"/>
    <w:rsid w:val="00F55C0A"/>
    <w:rsid w:val="00F87F97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9570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emphasize-name">
    <w:name w:val="emphasize-name"/>
    <w:basedOn w:val="Standardnpsmoodstavce"/>
    <w:rsid w:val="00A957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9570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emphasize-name">
    <w:name w:val="emphasize-name"/>
    <w:basedOn w:val="Standardnpsmoodstavce"/>
    <w:rsid w:val="00A9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458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2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707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2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8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2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dynav.econ.muni.cz:49000/main.aspx?lang=cs-CZ&amp;content=tskSetUpOpportunitySalesCycles.htm" TargetMode="External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8</Pages>
  <Words>765</Words>
  <Characters>4517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5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11</cp:revision>
  <cp:lastPrinted>2017-11-13T09:33:00Z</cp:lastPrinted>
  <dcterms:created xsi:type="dcterms:W3CDTF">2019-04-03T08:16:00Z</dcterms:created>
  <dcterms:modified xsi:type="dcterms:W3CDTF">2019-04-05T06:45:00Z</dcterms:modified>
</cp:coreProperties>
</file>